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9B9CF" w14:textId="5D63790F" w:rsidR="00223877" w:rsidRDefault="00C52EE7" w:rsidP="00D6131E">
      <w:pPr>
        <w:pStyle w:val="Titre"/>
        <w:spacing w:before="60"/>
        <w:contextualSpacing/>
        <w:jc w:val="left"/>
        <w:rPr>
          <w:rFonts w:ascii="Tahoma" w:hAnsi="Tahoma" w:cs="Tahoma"/>
          <w:noProof/>
          <w:lang w:eastAsia="fr-CA"/>
        </w:rPr>
      </w:pPr>
      <w:r w:rsidRPr="009C2AA7">
        <w:rPr>
          <w:rFonts w:ascii="Tahoma" w:hAnsi="Tahoma" w:cs="Tahoma"/>
          <w:noProof/>
          <w:lang w:eastAsia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BA9B0" wp14:editId="6EE32289">
                <wp:simplePos x="0" y="0"/>
                <wp:positionH relativeFrom="page">
                  <wp:align>left</wp:align>
                </wp:positionH>
                <wp:positionV relativeFrom="paragraph">
                  <wp:posOffset>771525</wp:posOffset>
                </wp:positionV>
                <wp:extent cx="4000500" cy="0"/>
                <wp:effectExtent l="19050" t="19050" r="19050" b="19050"/>
                <wp:wrapNone/>
                <wp:docPr id="48" name="Connecteur droit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00500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rgbClr val="82BA41"/>
                          </a:solidFill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B1E75" id="Connecteur droit 4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60.75pt" to="315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" strokecolor="#82ba41" strokeweight="2.25pt">
                <v:stroke joinstyle="miter" endcap="round"/>
                <w10:wrap anchorx="page"/>
              </v:line>
            </w:pict>
          </mc:Fallback>
        </mc:AlternateContent>
      </w:r>
      <w:r w:rsidR="00A5206A">
        <w:rPr>
          <w:rFonts w:ascii="Tahoma" w:hAnsi="Tahoma" w:cs="Tahoma"/>
          <w:noProof/>
          <w:lang w:eastAsia="fr-CA"/>
        </w:rPr>
        <w:t>attestation de l’employeur</w:t>
      </w:r>
      <w:r w:rsidR="00E55293">
        <w:rPr>
          <w:rFonts w:ascii="Tahoma" w:hAnsi="Tahoma" w:cs="Tahoma"/>
          <w:noProof/>
          <w:lang w:eastAsia="fr-CA"/>
        </w:rPr>
        <w:t xml:space="preserve"> </w:t>
      </w:r>
      <w:r w:rsidR="00A5206A">
        <w:rPr>
          <w:rFonts w:ascii="Tahoma" w:hAnsi="Tahoma" w:cs="Tahoma"/>
          <w:noProof/>
          <w:lang w:eastAsia="fr-CA"/>
        </w:rPr>
        <w:br/>
        <w:t>aux fins d’admission</w:t>
      </w:r>
    </w:p>
    <w:p w14:paraId="0E38E673" w14:textId="23472203" w:rsidR="00A5206A" w:rsidRPr="00A5206A" w:rsidRDefault="00A5206A" w:rsidP="00A5206A">
      <w:pPr>
        <w:rPr>
          <w:lang w:eastAsia="fr-CA"/>
        </w:rPr>
      </w:pPr>
      <w:r w:rsidRPr="00E71A9D">
        <w:rPr>
          <w:rFonts w:ascii="Calibri" w:hAnsi="Calibri" w:cs="Calibri"/>
          <w:i/>
        </w:rPr>
        <w:t>Joindre ce formulaire à la demande d’admission (DA-1)</w:t>
      </w:r>
    </w:p>
    <w:p w14:paraId="452A0F51" w14:textId="63767D56" w:rsidR="007F04C6" w:rsidRPr="00A5206A" w:rsidRDefault="00A5206A" w:rsidP="00A5206A">
      <w:pPr>
        <w:pStyle w:val="Titre2"/>
        <w:spacing w:before="160" w:after="120" w:line="360" w:lineRule="auto"/>
        <w:rPr>
          <w:rFonts w:ascii="Calibri" w:hAnsi="Calibri" w:cs="Calibri"/>
          <w:sz w:val="22"/>
        </w:rPr>
      </w:pPr>
      <w:r w:rsidRPr="00A5206A">
        <w:rPr>
          <w:rFonts w:ascii="Calibri" w:hAnsi="Calibri" w:cs="Calibri"/>
          <w:sz w:val="22"/>
        </w:rPr>
        <w:t>Par la présente nous attestons que :</w:t>
      </w:r>
    </w:p>
    <w:p w14:paraId="256EA89A" w14:textId="7939AA98" w:rsidR="0030465D" w:rsidRPr="00A5206A" w:rsidRDefault="00A5206A" w:rsidP="003274AF">
      <w:pPr>
        <w:spacing w:after="60"/>
        <w:ind w:left="284"/>
        <w:rPr>
          <w:rFonts w:ascii="Calibri" w:hAnsi="Calibri" w:cs="Calibri"/>
          <w:sz w:val="22"/>
          <w:szCs w:val="24"/>
        </w:rPr>
      </w:pPr>
      <w:r w:rsidRPr="00A5206A">
        <w:rPr>
          <w:rFonts w:ascii="Calibri" w:hAnsi="Calibri" w:cs="Calibri"/>
          <w:bCs/>
          <w:sz w:val="22"/>
          <w:szCs w:val="24"/>
        </w:rPr>
        <w:t xml:space="preserve">Nom </w:t>
      </w:r>
      <w:r w:rsidRPr="00A5206A">
        <w:rPr>
          <w:rFonts w:ascii="Calibri" w:hAnsi="Calibri" w:cs="Calibri"/>
          <w:sz w:val="22"/>
          <w:szCs w:val="24"/>
        </w:rPr>
        <w:t xml:space="preserve">: </w:t>
      </w:r>
      <w:sdt>
        <w:sdtPr>
          <w:rPr>
            <w:rFonts w:ascii="Calibri" w:hAnsi="Calibri" w:cs="Calibri"/>
            <w:sz w:val="22"/>
          </w:rPr>
          <w:id w:val="-1092545250"/>
          <w:placeholder>
            <w:docPart w:val="45C43957BE2249178FE67628FC66D6AF"/>
          </w:placeholder>
          <w:showingPlcHdr/>
        </w:sdtPr>
        <w:sdtEndPr/>
        <w:sdtContent>
          <w:r w:rsidR="00A41043" w:rsidRPr="00053AB5">
            <w:rPr>
              <w:rFonts w:ascii="Calibri" w:hAnsi="Calibri" w:cs="Calibri"/>
              <w:i/>
              <w:sz w:val="22"/>
            </w:rPr>
            <w:t>Cliquez ici pour entrer du texte.</w:t>
          </w:r>
        </w:sdtContent>
      </w:sdt>
      <w:r w:rsidR="0030465D">
        <w:rPr>
          <w:rFonts w:ascii="Calibri" w:hAnsi="Calibri" w:cs="Calibri"/>
          <w:sz w:val="20"/>
          <w:szCs w:val="24"/>
        </w:rPr>
        <w:tab/>
      </w:r>
      <w:r w:rsidR="0030465D">
        <w:rPr>
          <w:rFonts w:ascii="Calibri" w:hAnsi="Calibri" w:cs="Calibri"/>
          <w:sz w:val="20"/>
          <w:szCs w:val="24"/>
        </w:rPr>
        <w:tab/>
      </w:r>
      <w:r w:rsidR="0030465D" w:rsidRPr="0030465D">
        <w:rPr>
          <w:rFonts w:ascii="Calibri" w:hAnsi="Calibri" w:cs="Calibri"/>
          <w:sz w:val="22"/>
          <w:szCs w:val="28"/>
        </w:rPr>
        <w:t>Prén</w:t>
      </w:r>
      <w:r w:rsidR="0030465D" w:rsidRPr="00A5206A">
        <w:rPr>
          <w:rFonts w:ascii="Calibri" w:hAnsi="Calibri" w:cs="Calibri"/>
          <w:bCs/>
          <w:sz w:val="22"/>
          <w:szCs w:val="24"/>
        </w:rPr>
        <w:t xml:space="preserve">om </w:t>
      </w:r>
      <w:r w:rsidR="0030465D" w:rsidRPr="00A5206A">
        <w:rPr>
          <w:rFonts w:ascii="Calibri" w:hAnsi="Calibri" w:cs="Calibri"/>
          <w:sz w:val="22"/>
          <w:szCs w:val="24"/>
        </w:rPr>
        <w:t xml:space="preserve">: </w:t>
      </w:r>
      <w:sdt>
        <w:sdtPr>
          <w:rPr>
            <w:rFonts w:ascii="Calibri" w:hAnsi="Calibri" w:cs="Calibri"/>
            <w:sz w:val="22"/>
          </w:rPr>
          <w:id w:val="-443073648"/>
          <w:placeholder>
            <w:docPart w:val="ABFB5727D075495387019481656B7F8D"/>
          </w:placeholder>
          <w:showingPlcHdr/>
        </w:sdtPr>
        <w:sdtEndPr/>
        <w:sdtContent>
          <w:r w:rsidR="00053AB5" w:rsidRPr="00BB40ED">
            <w:rPr>
              <w:rFonts w:ascii="Calibri" w:hAnsi="Calibri" w:cs="Calibri"/>
              <w:i/>
              <w:sz w:val="22"/>
            </w:rPr>
            <w:t>Cliquez ici pour entrer du texte.</w:t>
          </w:r>
        </w:sdtContent>
      </w:sdt>
    </w:p>
    <w:p w14:paraId="21ACC795" w14:textId="77777777" w:rsidR="00A5206A" w:rsidRPr="00A5206A" w:rsidRDefault="00A5206A" w:rsidP="003274AF">
      <w:pPr>
        <w:spacing w:after="60"/>
        <w:ind w:left="284"/>
        <w:rPr>
          <w:rFonts w:ascii="Calibri" w:hAnsi="Calibri" w:cs="Calibri"/>
          <w:sz w:val="22"/>
          <w:szCs w:val="24"/>
        </w:rPr>
      </w:pPr>
      <w:r w:rsidRPr="00A5206A">
        <w:rPr>
          <w:rFonts w:ascii="Calibri" w:hAnsi="Calibri" w:cs="Calibri"/>
          <w:bCs/>
          <w:sz w:val="22"/>
          <w:szCs w:val="24"/>
        </w:rPr>
        <w:t>Matricule étudiant de l’UdeS :</w:t>
      </w:r>
      <w:r w:rsidRPr="00A5206A">
        <w:rPr>
          <w:rFonts w:ascii="Calibri" w:hAnsi="Calibri" w:cs="Calibri"/>
          <w:sz w:val="22"/>
          <w:szCs w:val="24"/>
        </w:rPr>
        <w:t xml:space="preserve"> </w:t>
      </w:r>
      <w:sdt>
        <w:sdtPr>
          <w:rPr>
            <w:rFonts w:ascii="Calibri" w:hAnsi="Calibri" w:cs="Calibri"/>
            <w:sz w:val="22"/>
            <w:szCs w:val="24"/>
          </w:rPr>
          <w:id w:val="1530444830"/>
          <w:placeholder>
            <w:docPart w:val="8BA122524004457381B82F87B712CA7B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  <w:r w:rsidRPr="00A5206A">
        <w:rPr>
          <w:rFonts w:ascii="Calibri" w:hAnsi="Calibri" w:cs="Calibri"/>
          <w:sz w:val="22"/>
          <w:szCs w:val="24"/>
        </w:rPr>
        <w:tab/>
        <w:t xml:space="preserve">      </w:t>
      </w:r>
    </w:p>
    <w:p w14:paraId="7C716C01" w14:textId="77777777" w:rsidR="00A5206A" w:rsidRPr="00A5206A" w:rsidRDefault="00A5206A" w:rsidP="003274AF">
      <w:pPr>
        <w:spacing w:after="60"/>
        <w:ind w:left="284"/>
        <w:rPr>
          <w:rFonts w:ascii="Calibri" w:hAnsi="Calibri" w:cs="Calibri"/>
          <w:sz w:val="22"/>
          <w:szCs w:val="24"/>
        </w:rPr>
      </w:pPr>
      <w:r w:rsidRPr="00A5206A">
        <w:rPr>
          <w:rFonts w:ascii="Calibri" w:hAnsi="Calibri" w:cs="Calibri"/>
          <w:bCs/>
          <w:sz w:val="22"/>
          <w:szCs w:val="24"/>
        </w:rPr>
        <w:t>Date de naissance :</w:t>
      </w:r>
      <w:r w:rsidRPr="00A5206A">
        <w:rPr>
          <w:rFonts w:ascii="Calibri" w:hAnsi="Calibri" w:cs="Calibri"/>
          <w:sz w:val="22"/>
          <w:szCs w:val="24"/>
        </w:rPr>
        <w:t xml:space="preserve"> </w:t>
      </w:r>
      <w:sdt>
        <w:sdtPr>
          <w:rPr>
            <w:rFonts w:ascii="Calibri" w:hAnsi="Calibri" w:cs="Calibri"/>
            <w:sz w:val="22"/>
            <w:szCs w:val="24"/>
          </w:rPr>
          <w:id w:val="631917016"/>
          <w:placeholder>
            <w:docPart w:val="47B47B15289540C8B6C6D84F9B506326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53B33AC3" w14:textId="75C493E3" w:rsidR="00A5206A" w:rsidRPr="00A5206A" w:rsidRDefault="00A5206A" w:rsidP="00A5206A">
      <w:pPr>
        <w:spacing w:line="360" w:lineRule="auto"/>
        <w:rPr>
          <w:sz w:val="20"/>
          <w:szCs w:val="24"/>
        </w:rPr>
      </w:pPr>
      <w:proofErr w:type="gramStart"/>
      <w:r w:rsidRPr="00A5206A">
        <w:rPr>
          <w:rFonts w:ascii="Calibri" w:hAnsi="Calibri" w:cs="Calibri"/>
          <w:b/>
          <w:sz w:val="22"/>
          <w:szCs w:val="24"/>
        </w:rPr>
        <w:t>est</w:t>
      </w:r>
      <w:proofErr w:type="gramEnd"/>
      <w:r w:rsidRPr="00A5206A">
        <w:rPr>
          <w:rFonts w:ascii="Calibri" w:hAnsi="Calibri" w:cs="Calibri"/>
          <w:b/>
          <w:sz w:val="22"/>
          <w:szCs w:val="24"/>
        </w:rPr>
        <w:t xml:space="preserve"> à l’emploi de l’établissement :</w:t>
      </w:r>
      <w:r w:rsidRPr="00A5206A">
        <w:rPr>
          <w:rFonts w:ascii="Calibri" w:hAnsi="Calibri" w:cs="Calibri"/>
          <w:sz w:val="22"/>
          <w:szCs w:val="24"/>
        </w:rPr>
        <w:t xml:space="preserve"> </w:t>
      </w:r>
      <w:sdt>
        <w:sdtPr>
          <w:rPr>
            <w:rFonts w:ascii="Calibri" w:hAnsi="Calibri" w:cs="Calibri"/>
            <w:sz w:val="22"/>
            <w:szCs w:val="24"/>
          </w:rPr>
          <w:id w:val="1194720532"/>
          <w:placeholder>
            <w:docPart w:val="0F993E9CAEFF4451934385610A052676"/>
          </w:placeholder>
          <w:showingPlcHdr/>
        </w:sdtPr>
        <w:sdtEndPr>
          <w:rPr>
            <w:rFonts w:ascii="Tahoma" w:hAnsi="Tahoma" w:cs="Tahoma"/>
            <w:sz w:val="20"/>
          </w:rPr>
        </w:sdtEndPr>
        <w:sdtContent>
          <w:r w:rsidR="006928A0">
            <w:rPr>
              <w:rFonts w:ascii="Calibri" w:hAnsi="Calibri" w:cs="Calibri"/>
              <w:i/>
              <w:sz w:val="22"/>
              <w:szCs w:val="24"/>
            </w:rPr>
            <w:t>Nom de l’établissement d’enseignement</w:t>
          </w:r>
        </w:sdtContent>
      </w:sdt>
    </w:p>
    <w:p w14:paraId="07301E30" w14:textId="56E87D0D" w:rsidR="00A5206A" w:rsidRDefault="00A5206A" w:rsidP="00A5206A">
      <w:pPr>
        <w:rPr>
          <w:rFonts w:ascii="Calibri" w:hAnsi="Calibri" w:cs="Calibri"/>
          <w:b/>
          <w:sz w:val="22"/>
          <w:szCs w:val="24"/>
        </w:rPr>
      </w:pPr>
      <w:r w:rsidRPr="00A5206A">
        <w:rPr>
          <w:rFonts w:ascii="Calibri" w:hAnsi="Calibri" w:cs="Calibri"/>
          <w:b/>
          <w:sz w:val="22"/>
          <w:szCs w:val="24"/>
        </w:rPr>
        <w:t xml:space="preserve">À titre de : </w:t>
      </w:r>
    </w:p>
    <w:p w14:paraId="4A9E547F" w14:textId="0201EF4B" w:rsidR="00A5206A" w:rsidRPr="0030465D" w:rsidRDefault="0096702D" w:rsidP="0030465D">
      <w:pPr>
        <w:spacing w:after="0" w:line="360" w:lineRule="auto"/>
        <w:ind w:left="318"/>
        <w:jc w:val="left"/>
        <w:rPr>
          <w:rFonts w:ascii="Calibri" w:hAnsi="Calibri" w:cs="Calibri"/>
          <w:sz w:val="22"/>
          <w:szCs w:val="24"/>
        </w:rPr>
      </w:pPr>
      <w:sdt>
        <w:sdtPr>
          <w:rPr>
            <w:rFonts w:ascii="Calibri" w:hAnsi="Calibri" w:cs="Calibri"/>
            <w:sz w:val="22"/>
            <w:szCs w:val="24"/>
          </w:rPr>
          <w:id w:val="-711880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465D"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="00A5206A" w:rsidRPr="0030465D">
        <w:rPr>
          <w:rFonts w:ascii="Calibri" w:hAnsi="Calibri" w:cs="Calibri"/>
          <w:sz w:val="22"/>
          <w:szCs w:val="24"/>
        </w:rPr>
        <w:t xml:space="preserve"> </w:t>
      </w:r>
      <w:r w:rsidR="0030465D">
        <w:rPr>
          <w:rFonts w:ascii="Calibri" w:hAnsi="Calibri" w:cs="Calibri"/>
          <w:sz w:val="22"/>
          <w:szCs w:val="24"/>
        </w:rPr>
        <w:t>Personnel enseignant</w:t>
      </w:r>
      <w:r w:rsidR="00135CD0">
        <w:rPr>
          <w:rFonts w:ascii="Calibri" w:hAnsi="Calibri" w:cs="Calibri"/>
          <w:sz w:val="22"/>
          <w:szCs w:val="24"/>
        </w:rPr>
        <w:t xml:space="preserve"> au collégial</w:t>
      </w:r>
    </w:p>
    <w:p w14:paraId="5EBABCB7" w14:textId="22BD259A" w:rsidR="0030465D" w:rsidRPr="0030465D" w:rsidRDefault="0030465D" w:rsidP="007C1DA7">
      <w:pPr>
        <w:tabs>
          <w:tab w:val="left" w:pos="2835"/>
          <w:tab w:val="left" w:pos="3830"/>
        </w:tabs>
        <w:spacing w:after="0"/>
        <w:ind w:left="461" w:firstLine="106"/>
        <w:jc w:val="left"/>
        <w:rPr>
          <w:rFonts w:ascii="Calibri" w:hAnsi="Calibri" w:cs="Calibri"/>
          <w:sz w:val="22"/>
          <w:szCs w:val="24"/>
        </w:rPr>
      </w:pPr>
      <w:r w:rsidRPr="007C1DA7">
        <w:rPr>
          <w:rFonts w:ascii="Calibri" w:hAnsi="Calibri" w:cs="Calibri"/>
          <w:sz w:val="22"/>
          <w:szCs w:val="24"/>
        </w:rPr>
        <w:t>Secteur</w:t>
      </w:r>
      <w:r>
        <w:rPr>
          <w:rFonts w:ascii="Calibri" w:hAnsi="Calibri" w:cs="Calibri"/>
          <w:sz w:val="22"/>
          <w:szCs w:val="24"/>
        </w:rPr>
        <w:t xml:space="preserve"> :    </w:t>
      </w:r>
      <w:sdt>
        <w:sdtPr>
          <w:rPr>
            <w:rFonts w:ascii="Calibri" w:hAnsi="Calibri" w:cs="Calibri"/>
            <w:sz w:val="22"/>
            <w:szCs w:val="24"/>
          </w:rPr>
          <w:id w:val="388226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768A"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Pr="0030465D">
        <w:rPr>
          <w:rFonts w:ascii="Calibri" w:hAnsi="Calibri" w:cs="Calibri"/>
          <w:sz w:val="22"/>
          <w:szCs w:val="24"/>
        </w:rPr>
        <w:t xml:space="preserve"> </w:t>
      </w:r>
      <w:r>
        <w:rPr>
          <w:rFonts w:ascii="Calibri" w:hAnsi="Calibri" w:cs="Calibri"/>
          <w:sz w:val="22"/>
          <w:szCs w:val="24"/>
        </w:rPr>
        <w:t>Régulier</w:t>
      </w:r>
      <w:r>
        <w:rPr>
          <w:rFonts w:ascii="Calibri" w:hAnsi="Calibri" w:cs="Calibri"/>
          <w:sz w:val="22"/>
          <w:szCs w:val="24"/>
        </w:rPr>
        <w:tab/>
      </w:r>
      <w:sdt>
        <w:sdtPr>
          <w:rPr>
            <w:rFonts w:ascii="Calibri" w:hAnsi="Calibri" w:cs="Calibri"/>
            <w:sz w:val="22"/>
            <w:szCs w:val="24"/>
          </w:rPr>
          <w:id w:val="-1019703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Pr="0030465D">
        <w:rPr>
          <w:rFonts w:ascii="Calibri" w:hAnsi="Calibri" w:cs="Calibri"/>
          <w:sz w:val="22"/>
          <w:szCs w:val="24"/>
        </w:rPr>
        <w:t xml:space="preserve"> </w:t>
      </w:r>
      <w:r>
        <w:rPr>
          <w:rFonts w:ascii="Calibri" w:hAnsi="Calibri" w:cs="Calibri"/>
          <w:sz w:val="22"/>
          <w:szCs w:val="24"/>
        </w:rPr>
        <w:t>Éducation des adultes</w:t>
      </w:r>
    </w:p>
    <w:p w14:paraId="01E22754" w14:textId="10627DCF" w:rsidR="0030465D" w:rsidRPr="0030465D" w:rsidRDefault="0030465D" w:rsidP="007C1DA7">
      <w:pPr>
        <w:spacing w:after="0"/>
        <w:ind w:left="461" w:firstLine="106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Discipline enseignée : </w:t>
      </w:r>
      <w:sdt>
        <w:sdtPr>
          <w:rPr>
            <w:rFonts w:ascii="Calibri" w:hAnsi="Calibri" w:cs="Calibri"/>
            <w:sz w:val="22"/>
            <w:szCs w:val="24"/>
          </w:rPr>
          <w:id w:val="2130199686"/>
          <w:placeholder>
            <w:docPart w:val="7B685310A62B4844A6CCD174E3C2DA5C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0CA1F310" w14:textId="0AB8035B" w:rsidR="00A5206A" w:rsidRDefault="0096702D" w:rsidP="0030465D">
      <w:pPr>
        <w:spacing w:after="0" w:line="360" w:lineRule="auto"/>
        <w:ind w:left="318"/>
        <w:jc w:val="left"/>
        <w:rPr>
          <w:rFonts w:ascii="Calibri" w:hAnsi="Calibri" w:cs="Calibri"/>
          <w:sz w:val="6"/>
          <w:szCs w:val="8"/>
        </w:rPr>
      </w:pPr>
      <w:r>
        <w:rPr>
          <w:rFonts w:ascii="Calibri" w:hAnsi="Calibri" w:cs="Calibri"/>
          <w:noProof/>
          <w:sz w:val="6"/>
          <w:szCs w:val="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2E8CBF" wp14:editId="006747CD">
                <wp:simplePos x="0" y="0"/>
                <wp:positionH relativeFrom="column">
                  <wp:posOffset>4401820</wp:posOffset>
                </wp:positionH>
                <wp:positionV relativeFrom="paragraph">
                  <wp:posOffset>348918</wp:posOffset>
                </wp:positionV>
                <wp:extent cx="326004" cy="222250"/>
                <wp:effectExtent l="0" t="0" r="17145" b="2540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004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9A0888" w14:textId="2072EFE0" w:rsidR="0025768A" w:rsidRDefault="002576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2E8CBF" id="_x0000_t202" coordsize="21600,21600" o:spt="202" path="m,l,21600r21600,l21600,xe">
                <v:stroke joinstyle="miter"/>
                <v:path gradientshapeok="t" o:connecttype="rect"/>
              </v:shapetype>
              <v:shape id="Zone de texte 12" o:spid="_x0000_s1026" type="#_x0000_t202" style="position:absolute;left:0;text-align:left;margin-left:346.6pt;margin-top:27.45pt;width:25.65pt;height:1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" fillcolor="white [3201]" strokeweight=".5pt">
                <v:textbox>
                  <w:txbxContent>
                    <w:p w14:paraId="099A0888" w14:textId="2072EFE0" w:rsidR="0025768A" w:rsidRDefault="0025768A"/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noProof/>
          <w:sz w:val="6"/>
          <w:szCs w:val="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7291A4" wp14:editId="5D3DE884">
                <wp:simplePos x="0" y="0"/>
                <wp:positionH relativeFrom="column">
                  <wp:posOffset>928370</wp:posOffset>
                </wp:positionH>
                <wp:positionV relativeFrom="paragraph">
                  <wp:posOffset>349250</wp:posOffset>
                </wp:positionV>
                <wp:extent cx="333955" cy="222636"/>
                <wp:effectExtent l="0" t="0" r="28575" b="2540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955" cy="222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F0230B" w14:textId="41CC39D7" w:rsidR="0025768A" w:rsidRDefault="002576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291A4" id="Zone de texte 7" o:spid="_x0000_s1027" type="#_x0000_t202" style="position:absolute;left:0;text-align:left;margin-left:73.1pt;margin-top:27.5pt;width:26.3pt;height:17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" fillcolor="white [3201]" strokeweight=".5pt">
                <v:textbox>
                  <w:txbxContent>
                    <w:p w14:paraId="64F0230B" w14:textId="41CC39D7" w:rsidR="0025768A" w:rsidRDefault="0025768A"/>
                  </w:txbxContent>
                </v:textbox>
              </v:shape>
            </w:pict>
          </mc:Fallback>
        </mc:AlternateContent>
      </w:r>
      <w:r w:rsidR="00130E1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7C8E60" wp14:editId="771C0679">
                <wp:simplePos x="0" y="0"/>
                <wp:positionH relativeFrom="page">
                  <wp:align>center</wp:align>
                </wp:positionH>
                <wp:positionV relativeFrom="paragraph">
                  <wp:posOffset>95581</wp:posOffset>
                </wp:positionV>
                <wp:extent cx="5905500" cy="542925"/>
                <wp:effectExtent l="0" t="0" r="19050" b="28575"/>
                <wp:wrapSquare wrapText="bothSides"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54292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52FD40" w14:textId="767B35C5" w:rsidR="004076AE" w:rsidRPr="00FD4B26" w:rsidRDefault="004076AE" w:rsidP="000005C7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D4B2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Confirmez le nombre d’années d’expérience reconnues </w:t>
                            </w:r>
                            <w:r w:rsidR="00135CD0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en enseignement au collégial</w:t>
                            </w:r>
                            <w:r w:rsidRPr="00FD4B2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 :</w:t>
                            </w:r>
                            <w:r w:rsidR="0025768A" w:rsidRPr="0025768A">
                              <w:rPr>
                                <w:rFonts w:ascii="Calibri" w:hAnsi="Calibri" w:cs="Calibri"/>
                                <w:noProof/>
                              </w:rPr>
                              <w:t xml:space="preserve"> </w:t>
                            </w:r>
                          </w:p>
                          <w:p w14:paraId="1040446E" w14:textId="51D12B8C" w:rsidR="004076AE" w:rsidRPr="000005C7" w:rsidRDefault="004076AE" w:rsidP="000005C7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Moins de 5 ans :</w:t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 w:rsidRPr="00FD4B2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</w:rPr>
                              <w:t>OU</w:t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D4B26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</w:rPr>
                              <w:t>5 ans et plus :</w:t>
                            </w:r>
                            <w:r w:rsidR="0025768A" w:rsidRPr="0025768A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C8E60" id="Zone de texte 1" o:spid="_x0000_s1028" type="#_x0000_t202" style="position:absolute;left:0;text-align:left;margin-left:0;margin-top:7.55pt;width:465pt;height:42.75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" fillcolor="#82ba41 [3204]" strokeweight=".5pt">
                <v:textbox>
                  <w:txbxContent>
                    <w:p w14:paraId="4852FD40" w14:textId="767B35C5" w:rsidR="004076AE" w:rsidRPr="00FD4B26" w:rsidRDefault="004076AE" w:rsidP="000005C7">
                      <w:pPr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</w:pPr>
                      <w:r w:rsidRPr="00FD4B2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 xml:space="preserve">Confirmez le nombre d’années d’expérience reconnues </w:t>
                      </w:r>
                      <w:r w:rsidR="00135CD0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en enseignement au collégial</w:t>
                      </w:r>
                      <w:r w:rsidRPr="00FD4B2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 :</w:t>
                      </w:r>
                      <w:r w:rsidR="0025768A" w:rsidRPr="0025768A">
                        <w:rPr>
                          <w:rFonts w:ascii="Calibri" w:hAnsi="Calibri" w:cs="Calibri"/>
                          <w:noProof/>
                        </w:rPr>
                        <w:t xml:space="preserve"> </w:t>
                      </w:r>
                    </w:p>
                    <w:p w14:paraId="1040446E" w14:textId="51D12B8C" w:rsidR="004076AE" w:rsidRPr="000005C7" w:rsidRDefault="004076AE" w:rsidP="000005C7"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Moins de 5 ans :</w:t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 w:rsidRPr="00FD4B2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</w:rPr>
                        <w:t>OU</w:t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 w:rsidR="00FD4B26">
                        <w:rPr>
                          <w:rFonts w:ascii="Calibri" w:hAnsi="Calibri" w:cs="Calibri"/>
                        </w:rPr>
                        <w:tab/>
                      </w:r>
                      <w:r>
                        <w:rPr>
                          <w:rFonts w:ascii="Calibri" w:hAnsi="Calibri" w:cs="Calibri"/>
                        </w:rPr>
                        <w:t>5 ans et plus :</w:t>
                      </w:r>
                      <w:r w:rsidR="0025768A" w:rsidRPr="0025768A">
                        <w:rPr>
                          <w:rFonts w:ascii="Calibri" w:hAnsi="Calibri" w:cs="Calibri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7A1E4AE" w14:textId="6CC094C7" w:rsidR="00135CD0" w:rsidRDefault="00135CD0" w:rsidP="0030465D">
      <w:pPr>
        <w:spacing w:after="0" w:line="360" w:lineRule="auto"/>
        <w:ind w:left="318"/>
        <w:jc w:val="left"/>
        <w:rPr>
          <w:rFonts w:ascii="Calibri" w:hAnsi="Calibri" w:cs="Calibri"/>
          <w:sz w:val="6"/>
          <w:szCs w:val="8"/>
        </w:rPr>
      </w:pPr>
    </w:p>
    <w:p w14:paraId="331885CA" w14:textId="77777777" w:rsidR="00130E13" w:rsidRPr="0030465D" w:rsidRDefault="00130E13" w:rsidP="0030465D">
      <w:pPr>
        <w:spacing w:after="0" w:line="360" w:lineRule="auto"/>
        <w:ind w:left="318"/>
        <w:jc w:val="left"/>
        <w:rPr>
          <w:rFonts w:ascii="Calibri" w:hAnsi="Calibri" w:cs="Calibri"/>
          <w:sz w:val="6"/>
          <w:szCs w:val="8"/>
        </w:rPr>
      </w:pPr>
    </w:p>
    <w:p w14:paraId="371C57BE" w14:textId="51B8422E" w:rsidR="00A5206A" w:rsidRDefault="0096702D" w:rsidP="0030465D">
      <w:pPr>
        <w:spacing w:after="0" w:line="360" w:lineRule="auto"/>
        <w:ind w:left="318"/>
        <w:jc w:val="left"/>
        <w:rPr>
          <w:rFonts w:ascii="Calibri" w:hAnsi="Calibri" w:cs="Calibri"/>
          <w:sz w:val="22"/>
          <w:szCs w:val="24"/>
        </w:rPr>
      </w:pPr>
      <w:sdt>
        <w:sdtPr>
          <w:rPr>
            <w:rFonts w:ascii="Calibri" w:eastAsia="MS Gothic" w:hAnsi="Calibri" w:cs="Calibri"/>
            <w:sz w:val="22"/>
            <w:szCs w:val="24"/>
          </w:rPr>
          <w:id w:val="-993726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465D"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="00A5206A" w:rsidRPr="0030465D">
        <w:rPr>
          <w:rFonts w:ascii="Calibri" w:hAnsi="Calibri" w:cs="Calibri"/>
          <w:sz w:val="22"/>
          <w:szCs w:val="24"/>
        </w:rPr>
        <w:t xml:space="preserve"> Personne professionnelle</w:t>
      </w:r>
      <w:r w:rsidR="0030465D" w:rsidRPr="0030465D">
        <w:rPr>
          <w:rFonts w:ascii="Calibri" w:hAnsi="Calibri" w:cs="Calibri"/>
          <w:sz w:val="22"/>
          <w:szCs w:val="24"/>
        </w:rPr>
        <w:t xml:space="preserve"> non-enseignante (PNE)</w:t>
      </w:r>
      <w:r w:rsidR="00A5206A" w:rsidRPr="0030465D">
        <w:rPr>
          <w:rFonts w:ascii="Calibri" w:hAnsi="Calibri" w:cs="Calibri"/>
          <w:sz w:val="22"/>
          <w:szCs w:val="24"/>
        </w:rPr>
        <w:t xml:space="preserve"> </w:t>
      </w:r>
    </w:p>
    <w:p w14:paraId="39DAFD9A" w14:textId="268E3A16" w:rsidR="0030465D" w:rsidRPr="0030465D" w:rsidRDefault="0030465D" w:rsidP="007C1DA7">
      <w:pPr>
        <w:spacing w:after="0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Fonction : </w:t>
      </w:r>
      <w:sdt>
        <w:sdtPr>
          <w:rPr>
            <w:rFonts w:ascii="Calibri" w:hAnsi="Calibri" w:cs="Calibri"/>
            <w:sz w:val="22"/>
            <w:szCs w:val="24"/>
          </w:rPr>
          <w:id w:val="1544172719"/>
          <w:placeholder>
            <w:docPart w:val="207FB2F650784129BD6AE0A093ECDC96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20F4ABE5" w14:textId="0BB6467F" w:rsidR="0030465D" w:rsidRPr="0030465D" w:rsidRDefault="0030465D" w:rsidP="007C1DA7">
      <w:pPr>
        <w:spacing w:after="0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Service : </w:t>
      </w:r>
      <w:sdt>
        <w:sdtPr>
          <w:rPr>
            <w:rFonts w:ascii="Calibri" w:hAnsi="Calibri" w:cs="Calibri"/>
            <w:sz w:val="22"/>
            <w:szCs w:val="24"/>
          </w:rPr>
          <w:id w:val="-1420633062"/>
          <w:placeholder>
            <w:docPart w:val="3BF40E6812EC42C3AFFCF3FDBD8A1926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24CFD087" w14:textId="64D2FA58" w:rsidR="0030465D" w:rsidRPr="0030465D" w:rsidRDefault="0030465D" w:rsidP="0030465D">
      <w:pPr>
        <w:spacing w:after="0" w:line="360" w:lineRule="auto"/>
        <w:ind w:left="318"/>
        <w:jc w:val="left"/>
        <w:rPr>
          <w:rFonts w:ascii="Calibri" w:hAnsi="Calibri" w:cs="Calibri"/>
          <w:sz w:val="6"/>
          <w:szCs w:val="8"/>
        </w:rPr>
      </w:pPr>
    </w:p>
    <w:p w14:paraId="555ED210" w14:textId="175DB205" w:rsidR="00A5206A" w:rsidRDefault="0096702D" w:rsidP="0030465D">
      <w:pPr>
        <w:spacing w:after="0" w:line="360" w:lineRule="auto"/>
        <w:ind w:left="318"/>
        <w:jc w:val="left"/>
        <w:rPr>
          <w:rFonts w:ascii="Calibri" w:hAnsi="Calibri" w:cs="Calibri"/>
          <w:sz w:val="22"/>
          <w:szCs w:val="24"/>
        </w:rPr>
      </w:pPr>
      <w:sdt>
        <w:sdtPr>
          <w:rPr>
            <w:rFonts w:ascii="Calibri" w:hAnsi="Calibri" w:cs="Calibri"/>
            <w:sz w:val="22"/>
            <w:szCs w:val="24"/>
          </w:rPr>
          <w:id w:val="-1170176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465D"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="00A5206A" w:rsidRPr="0030465D">
        <w:rPr>
          <w:rFonts w:ascii="Calibri" w:hAnsi="Calibri" w:cs="Calibri"/>
          <w:sz w:val="22"/>
          <w:szCs w:val="24"/>
        </w:rPr>
        <w:t xml:space="preserve"> </w:t>
      </w:r>
      <w:r w:rsidR="0030465D" w:rsidRPr="0030465D">
        <w:rPr>
          <w:rFonts w:ascii="Calibri" w:hAnsi="Calibri" w:cs="Calibri"/>
          <w:sz w:val="22"/>
          <w:szCs w:val="24"/>
        </w:rPr>
        <w:t>Technicienne ou technicien ayant un rôle pédagogique</w:t>
      </w:r>
      <w:r w:rsidR="00A5206A" w:rsidRPr="0030465D">
        <w:rPr>
          <w:rFonts w:ascii="Calibri" w:hAnsi="Calibri" w:cs="Calibri"/>
          <w:sz w:val="22"/>
          <w:szCs w:val="24"/>
        </w:rPr>
        <w:t xml:space="preserve"> </w:t>
      </w:r>
    </w:p>
    <w:p w14:paraId="6D81A3D5" w14:textId="77777777" w:rsidR="0030465D" w:rsidRPr="0030465D" w:rsidRDefault="0030465D" w:rsidP="007C1DA7">
      <w:pPr>
        <w:spacing w:after="0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Fonction : </w:t>
      </w:r>
      <w:sdt>
        <w:sdtPr>
          <w:rPr>
            <w:rFonts w:ascii="Calibri" w:hAnsi="Calibri" w:cs="Calibri"/>
            <w:sz w:val="22"/>
            <w:szCs w:val="24"/>
          </w:rPr>
          <w:id w:val="826862997"/>
          <w:placeholder>
            <w:docPart w:val="ED9EF7612B5449AB96B3B1C5EA4282B8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217710C0" w14:textId="6301636C" w:rsidR="0030465D" w:rsidRPr="0030465D" w:rsidRDefault="0030465D" w:rsidP="007C1DA7">
      <w:pPr>
        <w:spacing w:after="0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Service : </w:t>
      </w:r>
      <w:sdt>
        <w:sdtPr>
          <w:rPr>
            <w:rFonts w:ascii="Calibri" w:hAnsi="Calibri" w:cs="Calibri"/>
            <w:sz w:val="22"/>
            <w:szCs w:val="24"/>
          </w:rPr>
          <w:id w:val="-782339003"/>
          <w:placeholder>
            <w:docPart w:val="3592D83A4A704B13AE9E0324B2E5161D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0083211E" w14:textId="77777777" w:rsidR="0030465D" w:rsidRPr="0030465D" w:rsidRDefault="0030465D" w:rsidP="0030465D">
      <w:pPr>
        <w:spacing w:after="0" w:line="360" w:lineRule="auto"/>
        <w:ind w:left="318"/>
        <w:jc w:val="left"/>
        <w:rPr>
          <w:rFonts w:ascii="Calibri" w:hAnsi="Calibri" w:cs="Calibri"/>
          <w:sz w:val="6"/>
          <w:szCs w:val="8"/>
        </w:rPr>
      </w:pPr>
    </w:p>
    <w:p w14:paraId="30122DEC" w14:textId="7DD984BA" w:rsidR="00A5206A" w:rsidRDefault="0096702D" w:rsidP="0030465D">
      <w:pPr>
        <w:spacing w:after="0" w:line="360" w:lineRule="auto"/>
        <w:ind w:left="318"/>
        <w:rPr>
          <w:rFonts w:ascii="Calibri" w:hAnsi="Calibri" w:cs="Calibri"/>
          <w:sz w:val="22"/>
          <w:szCs w:val="24"/>
        </w:rPr>
      </w:pPr>
      <w:sdt>
        <w:sdtPr>
          <w:rPr>
            <w:rFonts w:ascii="Calibri" w:hAnsi="Calibri" w:cs="Calibri"/>
            <w:sz w:val="22"/>
            <w:szCs w:val="24"/>
          </w:rPr>
          <w:id w:val="-2050756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465D">
            <w:rPr>
              <w:rFonts w:ascii="MS Gothic" w:eastAsia="MS Gothic" w:hAnsi="MS Gothic" w:cs="Calibri" w:hint="eastAsia"/>
              <w:sz w:val="22"/>
              <w:szCs w:val="24"/>
            </w:rPr>
            <w:t>☐</w:t>
          </w:r>
        </w:sdtContent>
      </w:sdt>
      <w:r w:rsidR="00A5206A" w:rsidRPr="0030465D">
        <w:rPr>
          <w:rFonts w:ascii="Calibri" w:hAnsi="Calibri" w:cs="Calibri"/>
          <w:sz w:val="22"/>
          <w:szCs w:val="24"/>
        </w:rPr>
        <w:t xml:space="preserve"> Autre  </w:t>
      </w:r>
    </w:p>
    <w:p w14:paraId="59B6DAED" w14:textId="36678D3A" w:rsidR="0030465D" w:rsidRPr="0030465D" w:rsidRDefault="0030465D" w:rsidP="007C1DA7">
      <w:pPr>
        <w:spacing w:after="0" w:line="277" w:lineRule="auto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Fonction : </w:t>
      </w:r>
      <w:sdt>
        <w:sdtPr>
          <w:rPr>
            <w:rFonts w:ascii="Calibri" w:hAnsi="Calibri" w:cs="Calibri"/>
            <w:sz w:val="22"/>
            <w:szCs w:val="24"/>
          </w:rPr>
          <w:id w:val="254953860"/>
          <w:placeholder>
            <w:docPart w:val="C45E2CA80A854E34A08B88B034BB9089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56F99C26" w14:textId="14FC1CBB" w:rsidR="0030465D" w:rsidRPr="0030465D" w:rsidRDefault="0030465D" w:rsidP="00C24DB0">
      <w:pPr>
        <w:spacing w:after="0" w:line="277" w:lineRule="auto"/>
        <w:ind w:left="318" w:firstLine="249"/>
        <w:jc w:val="left"/>
        <w:rPr>
          <w:rFonts w:ascii="Calibri" w:hAnsi="Calibri" w:cs="Calibri"/>
          <w:sz w:val="22"/>
          <w:szCs w:val="24"/>
        </w:rPr>
      </w:pPr>
      <w:r>
        <w:rPr>
          <w:rFonts w:ascii="Calibri" w:hAnsi="Calibri" w:cs="Calibri"/>
          <w:sz w:val="22"/>
          <w:szCs w:val="24"/>
        </w:rPr>
        <w:t xml:space="preserve">Service : </w:t>
      </w:r>
      <w:sdt>
        <w:sdtPr>
          <w:rPr>
            <w:rFonts w:ascii="Calibri" w:hAnsi="Calibri" w:cs="Calibri"/>
            <w:sz w:val="22"/>
            <w:szCs w:val="24"/>
          </w:rPr>
          <w:id w:val="-1815323375"/>
          <w:placeholder>
            <w:docPart w:val="DC54EF8DFFDD491EBAADFEEB189FB1B2"/>
          </w:placeholder>
          <w:showingPlcHdr/>
        </w:sdtPr>
        <w:sdtEndPr/>
        <w:sdtContent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sdtContent>
      </w:sdt>
    </w:p>
    <w:p w14:paraId="7E8ABF63" w14:textId="2D22DDD0" w:rsidR="0030465D" w:rsidRPr="00FD4B26" w:rsidRDefault="007F04C6" w:rsidP="00C24DB0">
      <w:pPr>
        <w:spacing w:before="120"/>
        <w:rPr>
          <w:rFonts w:ascii="Calibri" w:hAnsi="Calibri" w:cs="Calibri"/>
          <w:sz w:val="20"/>
        </w:rPr>
      </w:pPr>
      <w:r w:rsidRPr="00D6131E">
        <w:rPr>
          <w:rFonts w:ascii="Calibri" w:hAnsi="Calibri" w:cs="Calibri"/>
          <w:b/>
          <w:sz w:val="20"/>
        </w:rPr>
        <w:t>Date</w:t>
      </w:r>
      <w:r w:rsidRPr="00D6131E">
        <w:rPr>
          <w:rFonts w:ascii="Calibri" w:hAnsi="Calibri" w:cs="Calibri"/>
          <w:sz w:val="20"/>
        </w:rPr>
        <w:t xml:space="preserve"> : </w:t>
      </w:r>
      <w:r w:rsidRPr="00D6131E">
        <w:rPr>
          <w:rFonts w:ascii="Calibri" w:hAnsi="Calibri" w:cs="Calibri"/>
          <w:sz w:val="22"/>
        </w:rPr>
        <w:tab/>
      </w:r>
      <w:sdt>
        <w:sdtPr>
          <w:rPr>
            <w:rFonts w:ascii="Calibri" w:hAnsi="Calibri" w:cs="Calibri"/>
            <w:sz w:val="20"/>
          </w:rPr>
          <w:id w:val="-943223133"/>
          <w:placeholder>
            <w:docPart w:val="58F69CFDE9294B0F9548160D3FC11750"/>
          </w:placeholder>
          <w:showingPlcHdr/>
        </w:sdtPr>
        <w:sdtEndPr/>
        <w:sdtContent>
          <w:r w:rsidRPr="00D6131E">
            <w:rPr>
              <w:rFonts w:ascii="Calibri" w:hAnsi="Calibri" w:cs="Calibri"/>
              <w:i/>
              <w:sz w:val="20"/>
            </w:rPr>
            <w:t>Cliquez ici pour entrer du texte.</w:t>
          </w:r>
        </w:sdtContent>
      </w:sdt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="00D6131E">
        <w:rPr>
          <w:rFonts w:ascii="Calibri" w:hAnsi="Calibri" w:cs="Calibri"/>
          <w:sz w:val="20"/>
        </w:rPr>
        <w:tab/>
      </w:r>
      <w:sdt>
        <w:sdtPr>
          <w:rPr>
            <w:rFonts w:ascii="Calibri" w:hAnsi="Calibri" w:cs="Calibri"/>
            <w:sz w:val="20"/>
          </w:rPr>
          <w:id w:val="-1927793182"/>
          <w:showingPlcHdr/>
          <w:picture/>
        </w:sdtPr>
        <w:sdtEndPr/>
        <w:sdtContent>
          <w:r w:rsidRPr="009C2AA7">
            <w:rPr>
              <w:rFonts w:ascii="Calibri" w:hAnsi="Calibri" w:cs="Calibri"/>
              <w:noProof/>
              <w:sz w:val="20"/>
              <w:lang w:eastAsia="fr-CA"/>
            </w:rPr>
            <w:drawing>
              <wp:inline distT="0" distB="0" distL="0" distR="0" wp14:anchorId="74D6A8C8" wp14:editId="6A15F3F8">
                <wp:extent cx="2030730" cy="255093"/>
                <wp:effectExtent l="0" t="0" r="0" b="0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1822" cy="2677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="0030465D" w:rsidRPr="006928A0">
        <w:rPr>
          <w:rFonts w:ascii="Calibri" w:hAnsi="Calibri" w:cs="Calibri"/>
          <w:szCs w:val="24"/>
        </w:rPr>
        <w:t>Service du personnel</w:t>
      </w:r>
    </w:p>
    <w:p w14:paraId="227E3F05" w14:textId="77777777" w:rsidR="0030465D" w:rsidRPr="0030465D" w:rsidRDefault="0030465D" w:rsidP="0030465D">
      <w:pPr>
        <w:tabs>
          <w:tab w:val="right" w:leader="underscore" w:pos="2049"/>
        </w:tabs>
        <w:rPr>
          <w:rFonts w:ascii="Calibri" w:hAnsi="Calibri" w:cs="Calibri"/>
          <w:b/>
          <w:sz w:val="22"/>
          <w:szCs w:val="28"/>
        </w:rPr>
      </w:pPr>
      <w:r w:rsidRPr="0030465D">
        <w:rPr>
          <w:rFonts w:ascii="Calibri" w:hAnsi="Calibri" w:cs="Calibri"/>
          <w:b/>
          <w:sz w:val="22"/>
          <w:szCs w:val="28"/>
        </w:rPr>
        <w:t>IMPORTANT</w:t>
      </w:r>
    </w:p>
    <w:p w14:paraId="2135E077" w14:textId="0D5BCDE1" w:rsidR="0030465D" w:rsidRPr="0030465D" w:rsidRDefault="0030465D" w:rsidP="0030465D">
      <w:pPr>
        <w:rPr>
          <w:rFonts w:ascii="Calibri" w:hAnsi="Calibri" w:cs="Calibri"/>
          <w:b/>
          <w:sz w:val="24"/>
          <w:szCs w:val="28"/>
        </w:rPr>
      </w:pPr>
      <w:r w:rsidRPr="0030465D">
        <w:rPr>
          <w:rFonts w:ascii="Calibri" w:hAnsi="Calibri" w:cs="Calibri"/>
          <w:sz w:val="22"/>
          <w:szCs w:val="28"/>
        </w:rPr>
        <w:t>J’autorise mon employeur à transmettre à l’Université de Sherbrooke les documents requis pour l’admission dans les programmes de Performa.</w:t>
      </w:r>
    </w:p>
    <w:p w14:paraId="01B2D400" w14:textId="09671BFF" w:rsidR="000A54A3" w:rsidRPr="00FD4B26" w:rsidRDefault="007F04C6" w:rsidP="000A54A3">
      <w:pPr>
        <w:rPr>
          <w:rFonts w:ascii="Calibri" w:hAnsi="Calibri" w:cs="Calibri"/>
          <w:sz w:val="20"/>
        </w:rPr>
      </w:pPr>
      <w:r w:rsidRPr="00D6131E">
        <w:rPr>
          <w:rFonts w:ascii="Calibri" w:hAnsi="Calibri" w:cs="Calibri"/>
          <w:b/>
          <w:sz w:val="20"/>
        </w:rPr>
        <w:t>Date</w:t>
      </w:r>
      <w:r w:rsidRPr="00D6131E">
        <w:rPr>
          <w:rFonts w:ascii="Calibri" w:hAnsi="Calibri" w:cs="Calibri"/>
          <w:sz w:val="20"/>
        </w:rPr>
        <w:t> :</w:t>
      </w:r>
      <w:r w:rsidRPr="00D6131E">
        <w:rPr>
          <w:rFonts w:ascii="Calibri" w:hAnsi="Calibri" w:cs="Calibri"/>
          <w:sz w:val="22"/>
        </w:rPr>
        <w:t xml:space="preserve"> </w:t>
      </w:r>
      <w:r w:rsidRPr="00D6131E">
        <w:rPr>
          <w:rFonts w:ascii="Calibri" w:hAnsi="Calibri" w:cs="Calibri"/>
          <w:sz w:val="22"/>
        </w:rPr>
        <w:tab/>
      </w:r>
      <w:sdt>
        <w:sdtPr>
          <w:rPr>
            <w:rFonts w:ascii="Calibri" w:hAnsi="Calibri" w:cs="Calibri"/>
            <w:sz w:val="20"/>
          </w:rPr>
          <w:id w:val="-1413076704"/>
          <w:placeholder>
            <w:docPart w:val="FB8C7D8679CB48F392CE8FE5787B882F"/>
          </w:placeholder>
          <w:showingPlcHdr/>
        </w:sdtPr>
        <w:sdtEndPr/>
        <w:sdtContent>
          <w:r w:rsidRPr="00D6131E">
            <w:rPr>
              <w:rFonts w:ascii="Calibri" w:hAnsi="Calibri" w:cs="Calibri"/>
              <w:i/>
              <w:sz w:val="20"/>
            </w:rPr>
            <w:t>Cliquez ici pour entrer du texte.</w:t>
          </w:r>
        </w:sdtContent>
      </w:sdt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="00D6131E">
        <w:rPr>
          <w:rFonts w:ascii="Calibri" w:hAnsi="Calibri" w:cs="Calibri"/>
          <w:sz w:val="20"/>
        </w:rPr>
        <w:tab/>
      </w:r>
      <w:sdt>
        <w:sdtPr>
          <w:rPr>
            <w:rFonts w:ascii="Calibri" w:hAnsi="Calibri" w:cs="Calibri"/>
            <w:sz w:val="20"/>
          </w:rPr>
          <w:id w:val="1924593850"/>
          <w:showingPlcHdr/>
          <w:picture/>
        </w:sdtPr>
        <w:sdtEndPr/>
        <w:sdtContent>
          <w:r w:rsidR="009C2AA7" w:rsidRPr="009C2AA7">
            <w:rPr>
              <w:rFonts w:ascii="Calibri" w:hAnsi="Calibri" w:cs="Calibri"/>
              <w:noProof/>
              <w:sz w:val="20"/>
              <w:lang w:eastAsia="fr-CA"/>
            </w:rPr>
            <w:drawing>
              <wp:inline distT="0" distB="0" distL="0" distR="0" wp14:anchorId="673D5FE9" wp14:editId="38956049">
                <wp:extent cx="2030730" cy="255093"/>
                <wp:effectExtent l="0" t="0" r="0" b="0"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1822" cy="2677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9C2AA7" w:rsidRPr="009C2AA7">
        <w:rPr>
          <w:rFonts w:ascii="Calibri" w:hAnsi="Calibri" w:cs="Calibri"/>
          <w:noProof/>
          <w:sz w:val="20"/>
          <w:lang w:eastAsia="fr-CA"/>
        </w:rPr>
        <w:t xml:space="preserve"> </w:t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9C2AA7">
        <w:rPr>
          <w:rFonts w:ascii="Calibri" w:hAnsi="Calibri" w:cs="Calibri"/>
          <w:sz w:val="20"/>
        </w:rPr>
        <w:tab/>
      </w:r>
      <w:r w:rsidRPr="006928A0">
        <w:rPr>
          <w:rFonts w:ascii="Calibri" w:hAnsi="Calibri" w:cs="Calibri"/>
          <w:szCs w:val="24"/>
        </w:rPr>
        <w:t xml:space="preserve">Signature de la </w:t>
      </w:r>
      <w:r w:rsidR="0030465D" w:rsidRPr="006928A0">
        <w:rPr>
          <w:rFonts w:ascii="Calibri" w:hAnsi="Calibri" w:cs="Calibri"/>
          <w:szCs w:val="24"/>
        </w:rPr>
        <w:t>personne étudiante</w:t>
      </w:r>
    </w:p>
    <w:sectPr w:rsidR="000A54A3" w:rsidRPr="00FD4B26" w:rsidSect="00D63CD4">
      <w:headerReference w:type="default" r:id="rId9"/>
      <w:footerReference w:type="default" r:id="rId10"/>
      <w:pgSz w:w="12240" w:h="15840"/>
      <w:pgMar w:top="1440" w:right="1467" w:bottom="1135" w:left="1418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A39E0" w14:textId="77777777" w:rsidR="0090157C" w:rsidRDefault="0090157C" w:rsidP="00C52EE7">
      <w:pPr>
        <w:spacing w:after="0" w:line="240" w:lineRule="auto"/>
      </w:pPr>
      <w:r>
        <w:separator/>
      </w:r>
    </w:p>
  </w:endnote>
  <w:endnote w:type="continuationSeparator" w:id="0">
    <w:p w14:paraId="70158A59" w14:textId="77777777" w:rsidR="0090157C" w:rsidRDefault="0090157C" w:rsidP="00C5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Comfortaa">
    <w:altName w:val="Calibri"/>
    <w:charset w:val="00"/>
    <w:family w:val="auto"/>
    <w:pitch w:val="variable"/>
    <w:sig w:usb0="2000028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E6665" w14:textId="66B52E46" w:rsidR="00C52EE7" w:rsidRPr="00B7023F" w:rsidRDefault="00B74815" w:rsidP="00B7023F">
    <w:pPr>
      <w:pStyle w:val="Pieddepage"/>
      <w:spacing w:before="240"/>
      <w:rPr>
        <w:rFonts w:ascii="Montserrat Medium" w:hAnsi="Montserrat Medium"/>
        <w:color w:val="FFFFFF" w:themeColor="background1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63DB7599" wp14:editId="6E79DF3F">
          <wp:simplePos x="0" y="0"/>
          <wp:positionH relativeFrom="margin">
            <wp:posOffset>4986020</wp:posOffset>
          </wp:positionH>
          <wp:positionV relativeFrom="paragraph">
            <wp:posOffset>-62230</wp:posOffset>
          </wp:positionV>
          <wp:extent cx="1587796" cy="555007"/>
          <wp:effectExtent l="0" t="0" r="0" b="0"/>
          <wp:wrapNone/>
          <wp:docPr id="10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796" cy="5550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3830" w:rsidRPr="00B7023F">
      <w:rPr>
        <w:rFonts w:ascii="Montserrat Medium" w:hAnsi="Montserrat Medium"/>
        <w:noProof/>
        <w:color w:val="FFFFFF" w:themeColor="background1"/>
        <w:lang w:eastAsia="fr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90768DF" wp14:editId="26355C61">
              <wp:simplePos x="0" y="0"/>
              <wp:positionH relativeFrom="column">
                <wp:posOffset>-887730</wp:posOffset>
              </wp:positionH>
              <wp:positionV relativeFrom="paragraph">
                <wp:posOffset>10160</wp:posOffset>
              </wp:positionV>
              <wp:extent cx="5746750" cy="419100"/>
              <wp:effectExtent l="0" t="0" r="635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46750" cy="4191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4A6A23C" w14:textId="77777777" w:rsidR="00D63CD4" w:rsidRDefault="00D63CD4" w:rsidP="00B7023F">
                          <w:pPr>
                            <w:spacing w:after="0"/>
                            <w:ind w:left="1559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90768DF" id="Rectangle 3" o:spid="_x0000_s1029" style="position:absolute;left:0;text-align:left;margin-left:-69.9pt;margin-top:.8pt;width:452.5pt;height:3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" fillcolor="#82ba41 [3204]" stroked="f" strokeweight="1pt">
              <v:textbox>
                <w:txbxContent>
                  <w:p w14:paraId="64A6A23C" w14:textId="77777777" w:rsidR="00D63CD4" w:rsidRDefault="00D63CD4" w:rsidP="00B7023F">
                    <w:pPr>
                      <w:spacing w:after="0"/>
                      <w:ind w:left="1559"/>
                    </w:pPr>
                  </w:p>
                </w:txbxContent>
              </v:textbox>
            </v:rect>
          </w:pict>
        </mc:Fallback>
      </mc:AlternateContent>
    </w:r>
    <w:r w:rsidR="00D63CD4" w:rsidRPr="00B7023F">
      <w:rPr>
        <w:rFonts w:ascii="Montserrat Medium" w:hAnsi="Montserrat Medium"/>
        <w:color w:val="FFFFFF" w:themeColor="background1"/>
      </w:rPr>
      <w:fldChar w:fldCharType="begin"/>
    </w:r>
    <w:r w:rsidR="00D63CD4" w:rsidRPr="00B7023F">
      <w:rPr>
        <w:rFonts w:ascii="Montserrat Medium" w:hAnsi="Montserrat Medium"/>
        <w:color w:val="FFFFFF" w:themeColor="background1"/>
      </w:rPr>
      <w:instrText>PAGE   \* MERGEFORMAT</w:instrText>
    </w:r>
    <w:r w:rsidR="00D63CD4" w:rsidRPr="00B7023F">
      <w:rPr>
        <w:rFonts w:ascii="Montserrat Medium" w:hAnsi="Montserrat Medium"/>
        <w:color w:val="FFFFFF" w:themeColor="background1"/>
      </w:rPr>
      <w:fldChar w:fldCharType="separate"/>
    </w:r>
    <w:r w:rsidR="00342A6D" w:rsidRPr="00342A6D">
      <w:rPr>
        <w:rFonts w:ascii="Montserrat Medium" w:hAnsi="Montserrat Medium"/>
        <w:noProof/>
        <w:color w:val="FFFFFF" w:themeColor="background1"/>
        <w:lang w:val="fr-FR"/>
      </w:rPr>
      <w:t>1</w:t>
    </w:r>
    <w:r w:rsidR="00D63CD4" w:rsidRPr="00B7023F">
      <w:rPr>
        <w:rFonts w:ascii="Montserrat Medium" w:hAnsi="Montserrat Medium"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0D595" w14:textId="77777777" w:rsidR="0090157C" w:rsidRDefault="0090157C" w:rsidP="00C52EE7">
      <w:pPr>
        <w:spacing w:after="0" w:line="240" w:lineRule="auto"/>
      </w:pPr>
      <w:r>
        <w:separator/>
      </w:r>
    </w:p>
  </w:footnote>
  <w:footnote w:type="continuationSeparator" w:id="0">
    <w:p w14:paraId="63C31386" w14:textId="77777777" w:rsidR="0090157C" w:rsidRDefault="0090157C" w:rsidP="00C5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804A" w14:textId="605892DD" w:rsidR="00C52EE7" w:rsidRDefault="00E55293" w:rsidP="00C52EE7">
    <w:pPr>
      <w:pStyle w:val="En-tte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A88CBF2" wp14:editId="16D6C36E">
          <wp:simplePos x="0" y="0"/>
          <wp:positionH relativeFrom="column">
            <wp:posOffset>4462145</wp:posOffset>
          </wp:positionH>
          <wp:positionV relativeFrom="paragraph">
            <wp:posOffset>-106680</wp:posOffset>
          </wp:positionV>
          <wp:extent cx="2123440" cy="611951"/>
          <wp:effectExtent l="0" t="0" r="0" b="0"/>
          <wp:wrapNone/>
          <wp:docPr id="8" name="Image 8" descr="Une image contenant texte, clipar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 8" descr="Une image contenant texte, clipart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615" cy="61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5E4526"/>
    <w:multiLevelType w:val="hybridMultilevel"/>
    <w:tmpl w:val="070E28B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6308CA"/>
    <w:multiLevelType w:val="hybridMultilevel"/>
    <w:tmpl w:val="A6127BE0"/>
    <w:lvl w:ilvl="0" w:tplc="0C0C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6D0F2FD8"/>
    <w:multiLevelType w:val="hybridMultilevel"/>
    <w:tmpl w:val="F7A8B28E"/>
    <w:lvl w:ilvl="0" w:tplc="25A21A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2BA41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A982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069363">
    <w:abstractNumId w:val="2"/>
  </w:num>
  <w:num w:numId="2" w16cid:durableId="1151481715">
    <w:abstractNumId w:val="1"/>
  </w:num>
  <w:num w:numId="3" w16cid:durableId="1712487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DM1Nbc0MjO2sDBW0lEKTi0uzszPAykwNK4FANps/5stAAAA"/>
  </w:docVars>
  <w:rsids>
    <w:rsidRoot w:val="00C52EE7"/>
    <w:rsid w:val="00013830"/>
    <w:rsid w:val="00053AB5"/>
    <w:rsid w:val="000A54A3"/>
    <w:rsid w:val="00113498"/>
    <w:rsid w:val="00130E13"/>
    <w:rsid w:val="00135CD0"/>
    <w:rsid w:val="001C44B9"/>
    <w:rsid w:val="00223877"/>
    <w:rsid w:val="0025768A"/>
    <w:rsid w:val="0030465D"/>
    <w:rsid w:val="003221D6"/>
    <w:rsid w:val="003274AF"/>
    <w:rsid w:val="00342A6D"/>
    <w:rsid w:val="004076AE"/>
    <w:rsid w:val="004160D4"/>
    <w:rsid w:val="00492E7F"/>
    <w:rsid w:val="004C61E6"/>
    <w:rsid w:val="005275C1"/>
    <w:rsid w:val="005C142A"/>
    <w:rsid w:val="005F46A3"/>
    <w:rsid w:val="0066538D"/>
    <w:rsid w:val="006928A0"/>
    <w:rsid w:val="006A1256"/>
    <w:rsid w:val="0073649B"/>
    <w:rsid w:val="007C1DA7"/>
    <w:rsid w:val="007D712A"/>
    <w:rsid w:val="007F04C6"/>
    <w:rsid w:val="0084683E"/>
    <w:rsid w:val="0090157C"/>
    <w:rsid w:val="00916E3F"/>
    <w:rsid w:val="0096702D"/>
    <w:rsid w:val="00970D30"/>
    <w:rsid w:val="009B12DC"/>
    <w:rsid w:val="009C2AA7"/>
    <w:rsid w:val="00A01045"/>
    <w:rsid w:val="00A41043"/>
    <w:rsid w:val="00A5206A"/>
    <w:rsid w:val="00B7023F"/>
    <w:rsid w:val="00B74815"/>
    <w:rsid w:val="00B76EFA"/>
    <w:rsid w:val="00BB40ED"/>
    <w:rsid w:val="00C24DB0"/>
    <w:rsid w:val="00C52EE7"/>
    <w:rsid w:val="00CC30AF"/>
    <w:rsid w:val="00CF15B3"/>
    <w:rsid w:val="00D6131E"/>
    <w:rsid w:val="00D63CD4"/>
    <w:rsid w:val="00E55293"/>
    <w:rsid w:val="00E653CC"/>
    <w:rsid w:val="00E936DD"/>
    <w:rsid w:val="00FD4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8B23ACA"/>
  <w15:chartTrackingRefBased/>
  <w15:docId w15:val="{A4727E81-E8D5-4C80-A1BF-5567FE956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EFA"/>
    <w:pPr>
      <w:spacing w:line="276" w:lineRule="auto"/>
      <w:jc w:val="both"/>
    </w:pPr>
    <w:rPr>
      <w:sz w:val="18"/>
    </w:rPr>
  </w:style>
  <w:style w:type="paragraph" w:styleId="Titre1">
    <w:name w:val="heading 1"/>
    <w:basedOn w:val="Normal"/>
    <w:next w:val="Normal"/>
    <w:link w:val="Titre1Car"/>
    <w:uiPriority w:val="9"/>
    <w:qFormat/>
    <w:rsid w:val="005F46A3"/>
    <w:pPr>
      <w:spacing w:before="120"/>
      <w:outlineLvl w:val="0"/>
    </w:pPr>
    <w:rPr>
      <w:sz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F46A3"/>
    <w:pPr>
      <w:outlineLvl w:val="1"/>
    </w:pPr>
    <w:rPr>
      <w:b/>
      <w:sz w:val="24"/>
      <w:szCs w:val="2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3649B"/>
    <w:pPr>
      <w:keepNext/>
      <w:keepLines/>
      <w:spacing w:after="120"/>
      <w:outlineLvl w:val="2"/>
    </w:pPr>
    <w:rPr>
      <w:rFonts w:ascii="Montserrat SemiBold" w:eastAsiaTheme="majorEastAsia" w:hAnsi="Montserrat SemiBold" w:cstheme="majorBidi"/>
      <w:color w:val="82BA41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52E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52EE7"/>
  </w:style>
  <w:style w:type="paragraph" w:styleId="Pieddepage">
    <w:name w:val="footer"/>
    <w:basedOn w:val="Normal"/>
    <w:link w:val="PieddepageCar"/>
    <w:uiPriority w:val="99"/>
    <w:unhideWhenUsed/>
    <w:rsid w:val="00C52E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52EE7"/>
  </w:style>
  <w:style w:type="paragraph" w:styleId="Titre">
    <w:name w:val="Title"/>
    <w:basedOn w:val="Normal"/>
    <w:next w:val="Normal"/>
    <w:link w:val="TitreCar"/>
    <w:uiPriority w:val="10"/>
    <w:qFormat/>
    <w:rsid w:val="005F46A3"/>
    <w:pPr>
      <w:spacing w:after="240"/>
    </w:pPr>
    <w:rPr>
      <w:rFonts w:ascii="Comfortaa" w:hAnsi="Comfortaa"/>
      <w:b/>
      <w:caps/>
      <w:color w:val="82BA41"/>
      <w:sz w:val="40"/>
    </w:rPr>
  </w:style>
  <w:style w:type="character" w:customStyle="1" w:styleId="TitreCar">
    <w:name w:val="Titre Car"/>
    <w:basedOn w:val="Policepardfaut"/>
    <w:link w:val="Titre"/>
    <w:uiPriority w:val="10"/>
    <w:rsid w:val="005F46A3"/>
    <w:rPr>
      <w:rFonts w:ascii="Comfortaa" w:hAnsi="Comfortaa"/>
      <w:b/>
      <w:caps/>
      <w:color w:val="82BA41"/>
      <w:sz w:val="40"/>
    </w:rPr>
  </w:style>
  <w:style w:type="character" w:customStyle="1" w:styleId="Titre1Car">
    <w:name w:val="Titre 1 Car"/>
    <w:basedOn w:val="Policepardfaut"/>
    <w:link w:val="Titre1"/>
    <w:uiPriority w:val="9"/>
    <w:rsid w:val="005F46A3"/>
    <w:rPr>
      <w:sz w:val="32"/>
    </w:rPr>
  </w:style>
  <w:style w:type="character" w:customStyle="1" w:styleId="Titre2Car">
    <w:name w:val="Titre 2 Car"/>
    <w:basedOn w:val="Policepardfaut"/>
    <w:link w:val="Titre2"/>
    <w:uiPriority w:val="9"/>
    <w:rsid w:val="005F46A3"/>
    <w:rPr>
      <w:b/>
      <w:sz w:val="24"/>
      <w:szCs w:val="24"/>
    </w:rPr>
  </w:style>
  <w:style w:type="character" w:customStyle="1" w:styleId="Titre3Car">
    <w:name w:val="Titre 3 Car"/>
    <w:basedOn w:val="Policepardfaut"/>
    <w:link w:val="Titre3"/>
    <w:uiPriority w:val="9"/>
    <w:rsid w:val="0073649B"/>
    <w:rPr>
      <w:rFonts w:ascii="Montserrat SemiBold" w:eastAsiaTheme="majorEastAsia" w:hAnsi="Montserrat SemiBold" w:cstheme="majorBidi"/>
      <w:color w:val="82BA41"/>
      <w:szCs w:val="24"/>
    </w:rPr>
  </w:style>
  <w:style w:type="paragraph" w:styleId="Paragraphedeliste">
    <w:name w:val="List Paragraph"/>
    <w:basedOn w:val="Normal"/>
    <w:uiPriority w:val="34"/>
    <w:qFormat/>
    <w:rsid w:val="00B7023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1383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3830"/>
    <w:rPr>
      <w:rFonts w:ascii="Segoe UI" w:hAnsi="Segoe UI" w:cs="Segoe UI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CF15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F69CFDE9294B0F9548160D3FC1175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9D11F53-7B14-4226-ACD4-CC72F60CFC2E}"/>
      </w:docPartPr>
      <w:docPartBody>
        <w:p w:rsidR="00AA01E3" w:rsidRDefault="009A4B23" w:rsidP="009A4B23">
          <w:pPr>
            <w:pStyle w:val="58F69CFDE9294B0F9548160D3FC117503"/>
          </w:pPr>
          <w:r w:rsidRPr="00D6131E">
            <w:rPr>
              <w:rFonts w:ascii="Calibri" w:hAnsi="Calibri" w:cs="Calibri"/>
              <w:i/>
              <w:sz w:val="20"/>
            </w:rPr>
            <w:t>Cliquez ici pour entrer du texte.</w:t>
          </w:r>
        </w:p>
      </w:docPartBody>
    </w:docPart>
    <w:docPart>
      <w:docPartPr>
        <w:name w:val="FB8C7D8679CB48F392CE8FE5787B882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F8A691-57C9-470D-8358-2F30E437AB3D}"/>
      </w:docPartPr>
      <w:docPartBody>
        <w:p w:rsidR="00AA01E3" w:rsidRDefault="009A4B23" w:rsidP="009A4B23">
          <w:pPr>
            <w:pStyle w:val="FB8C7D8679CB48F392CE8FE5787B882F3"/>
          </w:pPr>
          <w:r w:rsidRPr="00D6131E">
            <w:rPr>
              <w:rFonts w:ascii="Calibri" w:hAnsi="Calibri" w:cs="Calibri"/>
              <w:i/>
              <w:sz w:val="20"/>
            </w:rPr>
            <w:t>Cliquez ici pour entrer du texte.</w:t>
          </w:r>
        </w:p>
      </w:docPartBody>
    </w:docPart>
    <w:docPart>
      <w:docPartPr>
        <w:name w:val="45C43957BE2249178FE67628FC66D6A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129436-6EF3-49D0-B299-4A369DA51B0E}"/>
      </w:docPartPr>
      <w:docPartBody>
        <w:p w:rsidR="009A4B23" w:rsidRDefault="009A4B23" w:rsidP="009A4B23">
          <w:pPr>
            <w:pStyle w:val="45C43957BE2249178FE67628FC66D6AF3"/>
          </w:pPr>
          <w:r w:rsidRPr="00053AB5">
            <w:rPr>
              <w:rFonts w:ascii="Calibri" w:hAnsi="Calibri" w:cs="Calibri"/>
              <w:i/>
              <w:sz w:val="22"/>
            </w:rPr>
            <w:t>Cliquez ici pour entrer du texte.</w:t>
          </w:r>
        </w:p>
      </w:docPartBody>
    </w:docPart>
    <w:docPart>
      <w:docPartPr>
        <w:name w:val="8BA122524004457381B82F87B712CA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952C709-68E3-4E5F-8A1D-D2151136ECCF}"/>
      </w:docPartPr>
      <w:docPartBody>
        <w:p w:rsidR="009A4B23" w:rsidRDefault="009A4B23" w:rsidP="009A4B23">
          <w:pPr>
            <w:pStyle w:val="8BA122524004457381B82F87B712CA7B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47B47B15289540C8B6C6D84F9B5063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2DDE1AA-3C38-4189-ADF9-886F1DEFA2F5}"/>
      </w:docPartPr>
      <w:docPartBody>
        <w:p w:rsidR="009A4B23" w:rsidRDefault="009A4B23" w:rsidP="009A4B23">
          <w:pPr>
            <w:pStyle w:val="47B47B15289540C8B6C6D84F9B506326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0F993E9CAEFF4451934385610A05267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E8C9E8-DB87-4448-873D-9B51B5A459A7}"/>
      </w:docPartPr>
      <w:docPartBody>
        <w:p w:rsidR="009A4B23" w:rsidRDefault="009A4B23" w:rsidP="009A4B23">
          <w:pPr>
            <w:pStyle w:val="0F993E9CAEFF4451934385610A0526763"/>
          </w:pPr>
          <w:r>
            <w:rPr>
              <w:rFonts w:ascii="Calibri" w:hAnsi="Calibri" w:cs="Calibri"/>
              <w:i/>
              <w:sz w:val="22"/>
              <w:szCs w:val="24"/>
            </w:rPr>
            <w:t>Nom de l’établissement d’enseignement</w:t>
          </w:r>
        </w:p>
      </w:docPartBody>
    </w:docPart>
    <w:docPart>
      <w:docPartPr>
        <w:name w:val="7B685310A62B4844A6CCD174E3C2DA5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9AEDD09-02F4-49CD-AAD5-5B57E5914FF4}"/>
      </w:docPartPr>
      <w:docPartBody>
        <w:p w:rsidR="009A4B23" w:rsidRDefault="009A4B23" w:rsidP="009A4B23">
          <w:pPr>
            <w:pStyle w:val="7B685310A62B4844A6CCD174E3C2DA5C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ABFB5727D075495387019481656B7F8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9DC7FE-8105-4340-80FA-8C82729C6E65}"/>
      </w:docPartPr>
      <w:docPartBody>
        <w:p w:rsidR="009A4B23" w:rsidRDefault="009A4B23" w:rsidP="009A4B23">
          <w:pPr>
            <w:pStyle w:val="ABFB5727D075495387019481656B7F8D3"/>
          </w:pPr>
          <w:r w:rsidRPr="00BB40ED">
            <w:rPr>
              <w:rFonts w:ascii="Calibri" w:hAnsi="Calibri" w:cs="Calibri"/>
              <w:i/>
              <w:sz w:val="22"/>
            </w:rPr>
            <w:t>Cliquez ici pour entrer du texte.</w:t>
          </w:r>
        </w:p>
      </w:docPartBody>
    </w:docPart>
    <w:docPart>
      <w:docPartPr>
        <w:name w:val="207FB2F650784129BD6AE0A093ECDC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65D817-BE7A-4D89-A0D8-0619AFDCDB77}"/>
      </w:docPartPr>
      <w:docPartBody>
        <w:p w:rsidR="009A4B23" w:rsidRDefault="009A4B23" w:rsidP="009A4B23">
          <w:pPr>
            <w:pStyle w:val="207FB2F650784129BD6AE0A093ECDC96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3BF40E6812EC42C3AFFCF3FDBD8A19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990066-705A-49BD-8779-D2B4E42AB19A}"/>
      </w:docPartPr>
      <w:docPartBody>
        <w:p w:rsidR="009A4B23" w:rsidRDefault="009A4B23" w:rsidP="009A4B23">
          <w:pPr>
            <w:pStyle w:val="3BF40E6812EC42C3AFFCF3FDBD8A1926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ED9EF7612B5449AB96B3B1C5EA4282B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402DCF-8C66-4F22-B8E1-CD7C20BFB977}"/>
      </w:docPartPr>
      <w:docPartBody>
        <w:p w:rsidR="009A4B23" w:rsidRDefault="009A4B23" w:rsidP="009A4B23">
          <w:pPr>
            <w:pStyle w:val="ED9EF7612B5449AB96B3B1C5EA4282B8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3592D83A4A704B13AE9E0324B2E5161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477D18-67B7-4030-80E6-B314770FFFF2}"/>
      </w:docPartPr>
      <w:docPartBody>
        <w:p w:rsidR="009A4B23" w:rsidRDefault="009A4B23" w:rsidP="009A4B23">
          <w:pPr>
            <w:pStyle w:val="3592D83A4A704B13AE9E0324B2E5161D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C45E2CA80A854E34A08B88B034BB908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FE852F-8E8E-4FCD-9578-21FE338FF463}"/>
      </w:docPartPr>
      <w:docPartBody>
        <w:p w:rsidR="009A4B23" w:rsidRDefault="009A4B23" w:rsidP="009A4B23">
          <w:pPr>
            <w:pStyle w:val="C45E2CA80A854E34A08B88B034BB9089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  <w:docPart>
      <w:docPartPr>
        <w:name w:val="DC54EF8DFFDD491EBAADFEEB189FB1B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030D8F9-A7A0-4626-B148-D3E19A1B2783}"/>
      </w:docPartPr>
      <w:docPartBody>
        <w:p w:rsidR="009A4B23" w:rsidRDefault="009A4B23" w:rsidP="009A4B23">
          <w:pPr>
            <w:pStyle w:val="DC54EF8DFFDD491EBAADFEEB189FB1B23"/>
          </w:pPr>
          <w:r w:rsidRPr="00A5206A">
            <w:rPr>
              <w:rFonts w:ascii="Calibri" w:hAnsi="Calibri" w:cs="Calibri"/>
              <w:i/>
              <w:sz w:val="22"/>
              <w:szCs w:val="24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Comfortaa">
    <w:altName w:val="Calibri"/>
    <w:charset w:val="00"/>
    <w:family w:val="auto"/>
    <w:pitch w:val="variable"/>
    <w:sig w:usb0="2000028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30C3"/>
    <w:rsid w:val="005530C3"/>
    <w:rsid w:val="006109FE"/>
    <w:rsid w:val="009A4B23"/>
    <w:rsid w:val="00AA01E3"/>
    <w:rsid w:val="00DD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A4B23"/>
    <w:rPr>
      <w:color w:val="808080"/>
    </w:rPr>
  </w:style>
  <w:style w:type="paragraph" w:customStyle="1" w:styleId="45C43957BE2249178FE67628FC66D6AF3">
    <w:name w:val="45C43957BE2249178FE67628FC66D6AF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ABFB5727D075495387019481656B7F8D3">
    <w:name w:val="ABFB5727D075495387019481656B7F8D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8BA122524004457381B82F87B712CA7B3">
    <w:name w:val="8BA122524004457381B82F87B712CA7B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47B47B15289540C8B6C6D84F9B5063263">
    <w:name w:val="47B47B15289540C8B6C6D84F9B506326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0F993E9CAEFF4451934385610A0526763">
    <w:name w:val="0F993E9CAEFF4451934385610A052676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7B685310A62B4844A6CCD174E3C2DA5C3">
    <w:name w:val="7B685310A62B4844A6CCD174E3C2DA5C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207FB2F650784129BD6AE0A093ECDC963">
    <w:name w:val="207FB2F650784129BD6AE0A093ECDC96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3BF40E6812EC42C3AFFCF3FDBD8A19263">
    <w:name w:val="3BF40E6812EC42C3AFFCF3FDBD8A1926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ED9EF7612B5449AB96B3B1C5EA4282B83">
    <w:name w:val="ED9EF7612B5449AB96B3B1C5EA4282B8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3592D83A4A704B13AE9E0324B2E5161D3">
    <w:name w:val="3592D83A4A704B13AE9E0324B2E5161D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C45E2CA80A854E34A08B88B034BB90893">
    <w:name w:val="C45E2CA80A854E34A08B88B034BB9089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DC54EF8DFFDD491EBAADFEEB189FB1B23">
    <w:name w:val="DC54EF8DFFDD491EBAADFEEB189FB1B2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58F69CFDE9294B0F9548160D3FC117503">
    <w:name w:val="58F69CFDE9294B0F9548160D3FC11750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  <w:style w:type="paragraph" w:customStyle="1" w:styleId="FB8C7D8679CB48F392CE8FE5787B882F3">
    <w:name w:val="FB8C7D8679CB48F392CE8FE5787B882F3"/>
    <w:rsid w:val="009A4B23"/>
    <w:pPr>
      <w:spacing w:line="276" w:lineRule="auto"/>
      <w:jc w:val="both"/>
    </w:pPr>
    <w:rPr>
      <w:rFonts w:eastAsiaTheme="minorHAnsi"/>
      <w:sz w:val="18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Performa_2018">
      <a:dk1>
        <a:srgbClr val="000000"/>
      </a:dk1>
      <a:lt1>
        <a:srgbClr val="FFFFFF"/>
      </a:lt1>
      <a:dk2>
        <a:srgbClr val="1072BD"/>
      </a:dk2>
      <a:lt2>
        <a:srgbClr val="FFFFFF"/>
      </a:lt2>
      <a:accent1>
        <a:srgbClr val="82BA41"/>
      </a:accent1>
      <a:accent2>
        <a:srgbClr val="F58232"/>
      </a:accent2>
      <a:accent3>
        <a:srgbClr val="41AD49"/>
      </a:accent3>
      <a:accent4>
        <a:srgbClr val="FFC20E"/>
      </a:accent4>
      <a:accent5>
        <a:srgbClr val="9ACA3C"/>
      </a:accent5>
      <a:accent6>
        <a:srgbClr val="00A9A6"/>
      </a:accent6>
      <a:hlink>
        <a:srgbClr val="0563C1"/>
      </a:hlink>
      <a:folHlink>
        <a:srgbClr val="954F72"/>
      </a:folHlink>
    </a:clrScheme>
    <a:fontScheme name="Performa_2018">
      <a:majorFont>
        <a:latin typeface="Comfortaa"/>
        <a:ea typeface=""/>
        <a:cs typeface=""/>
      </a:majorFont>
      <a:minorFont>
        <a:latin typeface="Montserrat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46461-AEE1-47E1-B7F1-71FB78632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1</Pages>
  <Words>204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de Sherbrooke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François</dc:creator>
  <cp:keywords/>
  <dc:description/>
  <cp:lastModifiedBy>Sabrina Douville</cp:lastModifiedBy>
  <cp:revision>24</cp:revision>
  <cp:lastPrinted>2018-08-10T14:33:00Z</cp:lastPrinted>
  <dcterms:created xsi:type="dcterms:W3CDTF">2021-05-14T13:06:00Z</dcterms:created>
  <dcterms:modified xsi:type="dcterms:W3CDTF">2023-03-02T20:10:00Z</dcterms:modified>
</cp:coreProperties>
</file>